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F9803" w14:textId="77777777" w:rsidR="00CE3D15" w:rsidRDefault="009B31DC">
      <w:pPr>
        <w:pStyle w:val="Title"/>
      </w:pPr>
      <w:r>
        <w:t>Feedback for Project Number 18</w:t>
      </w:r>
    </w:p>
    <w:p w14:paraId="72677AE3" w14:textId="77777777" w:rsidR="00CE3D15" w:rsidRDefault="009B31DC">
      <w:pPr>
        <w:pStyle w:val="Heading2"/>
      </w:pPr>
      <w:bookmarkStart w:id="0" w:name="instructions"/>
      <w:r>
        <w:t>Instructions</w:t>
      </w:r>
    </w:p>
    <w:p w14:paraId="06E24177" w14:textId="77777777" w:rsidR="00CE3D15" w:rsidRDefault="009B31DC">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iCs/>
        </w:rPr>
        <w:t>your number as it aligns with the Google Document</w:t>
      </w:r>
      <w:r>
        <w:rPr>
          <w:i/>
          <w:iCs/>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30F63465" w14:textId="77777777" w:rsidR="00CE3D15" w:rsidRDefault="009B31DC">
      <w:pPr>
        <w:pStyle w:val="BodyText"/>
      </w:pPr>
      <w:r>
        <w:rPr>
          <w:b/>
          <w:bCs/>
        </w:rPr>
        <w:t>Be sure to change the name of the project in the title above and in the document titl</w:t>
      </w:r>
      <w:r>
        <w:rPr>
          <w:b/>
          <w:bCs/>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bCs/>
        </w:rPr>
        <w:t>Sunday, May 9th at 11:59pm CST</w:t>
      </w:r>
      <w:r>
        <w:t xml:space="preserve">. For ease you can use this markdown file to fill out your responses and knit which will produce a word </w:t>
      </w:r>
      <w:r>
        <w:t>document for you.</w:t>
      </w:r>
    </w:p>
    <w:p w14:paraId="7044C913" w14:textId="77777777" w:rsidR="00CE3D15" w:rsidRDefault="009B31DC">
      <w:pPr>
        <w:pStyle w:val="Heading2"/>
      </w:pPr>
      <w:bookmarkStart w:id="1" w:name="feedback-below"/>
      <w:bookmarkEnd w:id="0"/>
      <w:r>
        <w:t>Feedback Below</w:t>
      </w:r>
    </w:p>
    <w:p w14:paraId="19E2DB8F" w14:textId="3ADD75C4" w:rsidR="00CE3D15" w:rsidRDefault="009B31DC">
      <w:pPr>
        <w:pStyle w:val="FirstParagraph"/>
      </w:pPr>
      <w:r>
        <w:rPr>
          <w:b/>
          <w:bCs/>
        </w:rPr>
        <w:t>What did you first notice about this project?</w:t>
      </w:r>
      <w:r w:rsidR="00AF70EC">
        <w:rPr>
          <w:b/>
          <w:bCs/>
        </w:rPr>
        <w:t xml:space="preserve"> </w:t>
      </w:r>
      <w:r>
        <w:t>It seems that the data is from the scrapping of Reddit and results are from 2010 through 2021 showing in tableau public</w:t>
      </w:r>
    </w:p>
    <w:p w14:paraId="2F0DC7F4" w14:textId="030C38FF" w:rsidR="00CE3D15" w:rsidRDefault="009B31DC">
      <w:pPr>
        <w:pStyle w:val="BodyText"/>
      </w:pPr>
      <w:r>
        <w:rPr>
          <w:b/>
          <w:bCs/>
        </w:rPr>
        <w:t>What was this project’s main story?</w:t>
      </w:r>
      <w:r w:rsidR="00AF70EC">
        <w:rPr>
          <w:b/>
          <w:bCs/>
        </w:rPr>
        <w:t xml:space="preserve"> </w:t>
      </w:r>
      <w:r w:rsidR="00AF70EC">
        <w:t>S</w:t>
      </w:r>
      <w:r>
        <w:t>earching about this is</w:t>
      </w:r>
      <w:r>
        <w:t>sue that how are Texans feel about moving people from California to texas.</w:t>
      </w:r>
    </w:p>
    <w:p w14:paraId="3EBCAEA9" w14:textId="2005014B" w:rsidR="00CE3D15" w:rsidRDefault="009B31DC">
      <w:pPr>
        <w:pStyle w:val="BodyText"/>
      </w:pPr>
      <w:r>
        <w:rPr>
          <w:b/>
          <w:bCs/>
        </w:rPr>
        <w:t>What were some areas of improvement?</w:t>
      </w:r>
      <w:r w:rsidR="00AF70EC">
        <w:rPr>
          <w:b/>
          <w:bCs/>
        </w:rPr>
        <w:t xml:space="preserve"> </w:t>
      </w:r>
      <w:r w:rsidR="00AF70EC">
        <w:t>S</w:t>
      </w:r>
      <w:r>
        <w:t>heet of total comments</w:t>
      </w:r>
      <w:r w:rsidR="00AF70EC">
        <w:t xml:space="preserve"> </w:t>
      </w:r>
    </w:p>
    <w:p w14:paraId="67856D1F" w14:textId="5DF0D217" w:rsidR="00CE3D15" w:rsidRDefault="009B31DC">
      <w:pPr>
        <w:pStyle w:val="BodyText"/>
      </w:pPr>
      <w:r>
        <w:rPr>
          <w:b/>
          <w:bCs/>
        </w:rPr>
        <w:t>What elements would you add to this project?</w:t>
      </w:r>
      <w:r w:rsidR="00AF70EC">
        <w:rPr>
          <w:b/>
          <w:bCs/>
        </w:rPr>
        <w:t xml:space="preserve"> </w:t>
      </w:r>
      <w:r w:rsidR="00AF70EC">
        <w:t>M</w:t>
      </w:r>
      <w:r>
        <w:t xml:space="preserve">ore details. it is an interesting work and has an attractive topic but need </w:t>
      </w:r>
      <w:r>
        <w:t>more explanation</w:t>
      </w:r>
    </w:p>
    <w:p w14:paraId="04B83567" w14:textId="3C72ED43" w:rsidR="00CE3D15" w:rsidRDefault="009B31DC">
      <w:pPr>
        <w:pStyle w:val="BodyText"/>
      </w:pPr>
      <w:r>
        <w:rPr>
          <w:b/>
          <w:bCs/>
        </w:rPr>
        <w:t>What were some successful elements of this project?</w:t>
      </w:r>
      <w:r w:rsidR="00AF70EC">
        <w:rPr>
          <w:b/>
          <w:bCs/>
        </w:rPr>
        <w:t xml:space="preserve"> </w:t>
      </w:r>
      <w:r w:rsidR="00AF70EC">
        <w:t>T</w:t>
      </w:r>
      <w:r>
        <w:t>he student showed successfully how a variety of comment about this issue growing through the years</w:t>
      </w:r>
    </w:p>
    <w:p w14:paraId="29E55C8D" w14:textId="77777777" w:rsidR="00CE3D15" w:rsidRDefault="009B31DC">
      <w:pPr>
        <w:pStyle w:val="BodyText"/>
      </w:pPr>
      <w:r>
        <w:rPr>
          <w:b/>
          <w:bCs/>
        </w:rPr>
        <w:t>Any other thoughts you would like to convey to your peer?</w:t>
      </w:r>
      <w:r>
        <w:t xml:space="preserve"> I enjoyed reading this work bu</w:t>
      </w:r>
      <w:r>
        <w:t>t as I said before needs just a little more explanation</w:t>
      </w:r>
      <w:bookmarkEnd w:id="1"/>
    </w:p>
    <w:sectPr w:rsidR="00CE3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1FD20" w14:textId="77777777" w:rsidR="009B31DC" w:rsidRDefault="009B31DC">
      <w:pPr>
        <w:spacing w:after="0"/>
      </w:pPr>
      <w:r>
        <w:separator/>
      </w:r>
    </w:p>
  </w:endnote>
  <w:endnote w:type="continuationSeparator" w:id="0">
    <w:p w14:paraId="645EEAF1" w14:textId="77777777" w:rsidR="009B31DC" w:rsidRDefault="009B3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E40EF" w14:textId="77777777" w:rsidR="009B31DC" w:rsidRDefault="009B31DC">
      <w:r>
        <w:separator/>
      </w:r>
    </w:p>
  </w:footnote>
  <w:footnote w:type="continuationSeparator" w:id="0">
    <w:p w14:paraId="2F83E17E" w14:textId="77777777" w:rsidR="009B31DC" w:rsidRDefault="009B31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B66E3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B31DC"/>
    <w:rsid w:val="00AF70EC"/>
    <w:rsid w:val="00B86B75"/>
    <w:rsid w:val="00BC48D5"/>
    <w:rsid w:val="00C36279"/>
    <w:rsid w:val="00CE3D15"/>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6DC60"/>
  <w15:docId w15:val="{1AAAE8D1-CEE7-413E-8A77-DE62683F7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21</Words>
  <Characters>1833</Characters>
  <Application>Microsoft Office Word</Application>
  <DocSecurity>0</DocSecurity>
  <Lines>15</Lines>
  <Paragraphs>4</Paragraphs>
  <ScaleCrop>false</ScaleCrop>
  <Company/>
  <LinksUpToDate>false</LinksUpToDate>
  <CharactersWithSpaces>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8</dc:title>
  <dc:creator/>
  <cp:keywords/>
  <cp:lastModifiedBy>narges shahmohamadi</cp:lastModifiedBy>
  <cp:revision>2</cp:revision>
  <dcterms:created xsi:type="dcterms:W3CDTF">2021-05-12T14:54:00Z</dcterms:created>
  <dcterms:modified xsi:type="dcterms:W3CDTF">2021-05-1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